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Amministrazione la verifica di cui al c. 9 art. 3 della legge 136/2010 e s.m.i.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n adempimento a quanto previsto dall’art. 122 del D. Lgs. 36/2023 e s.m.i.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D.Lgs.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D.Lgs. 36/2023 nonché all’art.11 dell’Allegato II.14 al D.Lgs.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1BB71FDA" w:rsidR="00F6242D" w:rsidRPr="00F6242D" w:rsidRDefault="00F6242D" w:rsidP="00F7307D">
      <w:pPr>
        <w:pStyle w:val="Elencopunto"/>
        <w:rPr>
          <w:bCs w:val="0"/>
        </w:rPr>
      </w:pPr>
      <w:r w:rsidRPr="00F6242D">
        <w:rPr>
          <w:bCs w:val="0"/>
        </w:rPr>
        <w:t>CAMPO.</w:t>
      </w:r>
      <w:bookmarkStart w:id="2" w:name="bookmark_CONFORMITA"/>
      <w:r w:rsidRPr="00F6242D">
        <w:rPr>
          <w:bCs w:val="0"/>
        </w:rPr>
        <w:t>VERIFICA</w:t>
      </w:r>
      <w:bookmarkEnd w:id="2"/>
      <w:r w:rsidR="00E13F2C">
        <w:rPr>
          <w:bCs w:val="0"/>
        </w:rPr>
        <w:t>.</w:t>
      </w:r>
      <w:r w:rsidRPr="00F6242D">
        <w:rPr>
          <w:bCs w:val="0"/>
        </w:rPr>
        <w:t>CONFORMITA</w:t>
      </w:r>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ss.mm.ii. Per quanto riguarda le ristrutturazioni societarie, che comportino successione nei rapporti pendenti riguardanti l’Aggiudicatario, si applicano le disposizioni di cui all’art. 120, c.1 lett. d) del D. Lgs. 36/2023 e ss.mm.ii.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r w:rsidRPr="00FB0E82">
        <w:rPr>
          <w:b/>
          <w:bCs/>
        </w:rPr>
        <w:t>Subcontracting</w:t>
      </w:r>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authorised pursuant to Legislative Decree no. 1993 of 1 September 1993. 385, or insurance companies authorised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r w:rsidRPr="00FB0E82">
        <w:rPr>
          <w:b/>
          <w:bCs/>
        </w:rPr>
        <w:t>Traceability</w:t>
      </w:r>
      <w:r w:rsidRPr="00FB0E82">
        <w:rPr>
          <w:lang w:val="en-US"/>
        </w:rPr>
        <w:t xml:space="preserve"> </w:t>
      </w:r>
      <w:r w:rsidRPr="00FB0E82">
        <w:rPr>
          <w:b/>
          <w:bCs/>
          <w:lang w:val="en-US"/>
        </w:rPr>
        <w:t>of financial flows</w:t>
      </w:r>
      <w:r w:rsidRPr="00FB0E82">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1239D4D4" w:rsidR="0072058C" w:rsidRPr="00FB0E82" w:rsidRDefault="0072058C" w:rsidP="00B66325">
      <w:pPr>
        <w:pStyle w:val="Elencopunto2"/>
        <w:rPr>
          <w:rFonts w:eastAsia="Gothic A1"/>
        </w:rPr>
      </w:pPr>
      <w:r w:rsidRPr="00FB0E82">
        <w:rPr>
          <w:rFonts w:eastAsia="Gothic A1"/>
        </w:rPr>
        <w:t>CAMPO.VERIFICA.CONFORMITA</w:t>
      </w:r>
      <w:r w:rsidR="00E13F2C">
        <w:rPr>
          <w:rFonts w:eastAsia="Gothic A1"/>
        </w:rPr>
        <w:t>.ENG</w:t>
      </w:r>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71D64" w14:textId="77777777" w:rsidR="00311F90" w:rsidRDefault="00311F90" w:rsidP="000151A3">
      <w:r>
        <w:separator/>
      </w:r>
    </w:p>
  </w:endnote>
  <w:endnote w:type="continuationSeparator" w:id="0">
    <w:p w14:paraId="45E285FA" w14:textId="77777777" w:rsidR="00311F90" w:rsidRDefault="00311F90"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6" w:name="bookmark_footers"/>
          <w:r>
            <w:rPr>
              <w:noProof/>
            </w:rPr>
            <w:t>logo</w:t>
          </w:r>
          <w:bookmarkEnd w:id="6"/>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A3C6D" w14:textId="77777777" w:rsidR="00311F90" w:rsidRDefault="00311F90" w:rsidP="000151A3">
      <w:r>
        <w:separator/>
      </w:r>
    </w:p>
  </w:footnote>
  <w:footnote w:type="continuationSeparator" w:id="0">
    <w:p w14:paraId="103842D3" w14:textId="77777777" w:rsidR="00311F90" w:rsidRDefault="00311F90"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5" w:name="bookmark_headers"/>
    <w:r>
      <w:rPr>
        <w:rFonts w:asciiTheme="minorHAnsi" w:eastAsia="Calibri" w:hAnsiTheme="minorHAnsi" w:cstheme="minorHAnsi"/>
        <w:color w:val="808080" w:themeColor="background1" w:themeShade="80"/>
        <w:sz w:val="16"/>
        <w:szCs w:val="16"/>
      </w:rPr>
      <w:t>CAMPO.PROGETTO.INT</w:t>
    </w:r>
    <w:bookmarkEnd w:id="5"/>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11F90"/>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3F2C"/>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6</TotalTime>
  <Pages>6</Pages>
  <Words>3578</Words>
  <Characters>20399</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1</cp:revision>
  <cp:lastPrinted>2024-09-05T08:40:00Z</cp:lastPrinted>
  <dcterms:created xsi:type="dcterms:W3CDTF">2023-08-01T07:26:00Z</dcterms:created>
  <dcterms:modified xsi:type="dcterms:W3CDTF">2025-03-1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